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3599ACAB" w:rsidR="00205E99" w:rsidRPr="00624C0E" w:rsidRDefault="00A40BB3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April 7</w:t>
      </w:r>
      <w:r w:rsidR="008F7517">
        <w:rPr>
          <w:rFonts w:asciiTheme="minorHAnsi" w:hAnsiTheme="minorHAnsi" w:cstheme="minorHAnsi"/>
          <w:b/>
          <w:sz w:val="28"/>
          <w:szCs w:val="24"/>
        </w:rPr>
        <w:t>, 2021</w:t>
      </w:r>
    </w:p>
    <w:p w14:paraId="394CC9D1" w14:textId="20C08E1C" w:rsid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597D3B">
        <w:rPr>
          <w:rFonts w:asciiTheme="minorHAnsi" w:hAnsiTheme="minorHAnsi" w:cstheme="minorHAnsi"/>
          <w:b/>
          <w:sz w:val="28"/>
          <w:szCs w:val="24"/>
        </w:rPr>
        <w:t>0</w:t>
      </w:r>
      <w:r w:rsidRPr="00624C0E">
        <w:rPr>
          <w:rFonts w:asciiTheme="minorHAnsi" w:hAnsiTheme="minorHAnsi" w:cstheme="minorHAnsi"/>
          <w:b/>
          <w:sz w:val="28"/>
          <w:szCs w:val="24"/>
        </w:rPr>
        <w:t>0 PM</w:t>
      </w:r>
    </w:p>
    <w:p w14:paraId="16189414" w14:textId="77777777" w:rsidR="001E0E91" w:rsidRPr="00624C0E" w:rsidRDefault="001E0E91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2BD0F1B0" w14:textId="77777777" w:rsidR="00624C0E" w:rsidRPr="00624C0E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Call-In Number</w:t>
      </w:r>
    </w:p>
    <w:p w14:paraId="0B93E3AD" w14:textId="38873FA0" w:rsidR="00866323" w:rsidRPr="003C10E1" w:rsidRDefault="00624C0E" w:rsidP="003C10E1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 w:rsidRPr="005C30FD">
        <w:rPr>
          <w:rFonts w:asciiTheme="minorHAnsi" w:hAnsiTheme="minorHAnsi" w:cstheme="minorHAnsi"/>
          <w:sz w:val="24"/>
          <w:szCs w:val="24"/>
        </w:rPr>
        <w:t xml:space="preserve">Dial: </w:t>
      </w:r>
      <w:r w:rsidR="00866323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1-</w:t>
      </w:r>
      <w:r w:rsidR="00A40BB3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484-416-5077</w:t>
      </w:r>
    </w:p>
    <w:p w14:paraId="42959512" w14:textId="3F697CDB" w:rsidR="00624C0E" w:rsidRDefault="00866323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="003C10E1">
        <w:rPr>
          <w:rFonts w:asciiTheme="minorHAnsi" w:hAnsiTheme="minorHAnsi" w:cstheme="minorHAnsi"/>
          <w:sz w:val="24"/>
          <w:szCs w:val="24"/>
        </w:rPr>
        <w:t>in:</w:t>
      </w:r>
      <w:r w:rsidR="0039581D">
        <w:rPr>
          <w:rFonts w:asciiTheme="minorHAnsi" w:hAnsiTheme="minorHAnsi" w:cstheme="minorHAnsi"/>
          <w:sz w:val="24"/>
          <w:szCs w:val="24"/>
        </w:rPr>
        <w:t xml:space="preserve"> </w:t>
      </w:r>
      <w:r w:rsidR="00A40BB3">
        <w:rPr>
          <w:rFonts w:asciiTheme="minorHAnsi" w:hAnsiTheme="minorHAnsi" w:cstheme="minorHAnsi"/>
          <w:sz w:val="24"/>
          <w:szCs w:val="24"/>
        </w:rPr>
        <w:t>353 761 651</w:t>
      </w:r>
      <w:r w:rsidR="003C10E1">
        <w:rPr>
          <w:rFonts w:asciiTheme="minorHAnsi" w:hAnsiTheme="minorHAnsi" w:cstheme="minorHAnsi"/>
          <w:sz w:val="24"/>
          <w:szCs w:val="24"/>
        </w:rPr>
        <w:t>#</w:t>
      </w:r>
    </w:p>
    <w:p w14:paraId="76EDFF40" w14:textId="0EDBA4CE" w:rsidR="00866323" w:rsidRDefault="00A40BB3" w:rsidP="00205E99">
      <w:pPr>
        <w:pStyle w:val="BodyText"/>
        <w:spacing w:before="1"/>
        <w:ind w:left="871" w:right="1048"/>
        <w:jc w:val="center"/>
      </w:pPr>
      <w:r>
        <w:fldChar w:fldCharType="begin"/>
      </w:r>
      <w:r>
        <w:instrText>HYPERLINK "https://meet.google.com/uog-xmwi-baw"</w:instrText>
      </w:r>
      <w:r>
        <w:fldChar w:fldCharType="separate"/>
      </w:r>
      <w:r w:rsidRPr="003D2B35">
        <w:rPr>
          <w:rStyle w:val="Hyperlink"/>
        </w:rPr>
        <w:t>https://meet.google.com/uog-xmwi-baw</w:t>
      </w:r>
      <w:r>
        <w:fldChar w:fldCharType="end"/>
      </w:r>
      <w:r w:rsidR="0039581D">
        <w:t xml:space="preserve"> </w:t>
      </w:r>
    </w:p>
    <w:p w14:paraId="0A4E5A14" w14:textId="77777777" w:rsidR="0039581D" w:rsidRDefault="0039581D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</w:p>
    <w:p w14:paraId="1D7E109F" w14:textId="2DA6E6B8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2130E306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050FE9" w:rsidRPr="00624C0E" w14:paraId="712EDE58" w14:textId="77777777" w:rsidTr="00597D3B">
        <w:trPr>
          <w:trHeight w:val="628"/>
        </w:trPr>
        <w:tc>
          <w:tcPr>
            <w:tcW w:w="235" w:type="pct"/>
          </w:tcPr>
          <w:p w14:paraId="7976C87B" w14:textId="2F3076BE" w:rsidR="00050FE9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CF619F5" w14:textId="4044E182" w:rsidR="00050FE9" w:rsidRPr="00624C0E" w:rsidRDefault="0039581D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view of Creative Considerations Document</w:t>
            </w:r>
          </w:p>
          <w:p w14:paraId="684EAED5" w14:textId="77777777" w:rsidR="003C3810" w:rsidRPr="00624C0E" w:rsidRDefault="003C3810" w:rsidP="00717100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86" w:type="pct"/>
          </w:tcPr>
          <w:p w14:paraId="2D96119F" w14:textId="77777777" w:rsidR="00050FE9" w:rsidRPr="00624C0E" w:rsidRDefault="00B51EF2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8F7517" w:rsidRPr="00624C0E" w14:paraId="1A117A31" w14:textId="77777777" w:rsidTr="00597D3B">
        <w:trPr>
          <w:trHeight w:val="628"/>
        </w:trPr>
        <w:tc>
          <w:tcPr>
            <w:tcW w:w="235" w:type="pct"/>
          </w:tcPr>
          <w:p w14:paraId="43A2D2A2" w14:textId="54278C49" w:rsidR="008F7517" w:rsidRDefault="008F7517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</w:tc>
        <w:tc>
          <w:tcPr>
            <w:tcW w:w="3379" w:type="pct"/>
          </w:tcPr>
          <w:p w14:paraId="58776B24" w14:textId="6917E5CF" w:rsidR="008F7517" w:rsidRDefault="008F7517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iscuss </w:t>
            </w:r>
            <w:r w:rsidR="0039581D">
              <w:rPr>
                <w:rFonts w:asciiTheme="minorHAnsi" w:hAnsiTheme="minorHAnsi" w:cstheme="minorHAnsi"/>
                <w:sz w:val="24"/>
                <w:szCs w:val="24"/>
              </w:rPr>
              <w:t xml:space="preserve">compiled fitness activities </w:t>
            </w:r>
          </w:p>
        </w:tc>
        <w:tc>
          <w:tcPr>
            <w:tcW w:w="1386" w:type="pct"/>
          </w:tcPr>
          <w:p w14:paraId="7BABF567" w14:textId="77777777" w:rsidR="008F7517" w:rsidRDefault="008F7517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  <w:p w14:paraId="78561932" w14:textId="1760E7DE" w:rsidR="008F7517" w:rsidRPr="00624C0E" w:rsidRDefault="008F7517" w:rsidP="008F7517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76F51D92" w:rsidR="00D22D27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21A8F96E" w:rsidR="00D22D27" w:rsidRPr="00D22D27" w:rsidRDefault="00591DF4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74F53843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39581D">
        <w:rPr>
          <w:rFonts w:asciiTheme="minorHAnsi" w:hAnsiTheme="minorHAnsi" w:cstheme="minorHAnsi"/>
          <w:b/>
          <w:sz w:val="24"/>
          <w:szCs w:val="24"/>
        </w:rPr>
        <w:t>April 21, 2021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3E890" w14:textId="77777777" w:rsidR="00A40BB3" w:rsidRDefault="00A40BB3">
      <w:r>
        <w:separator/>
      </w:r>
    </w:p>
  </w:endnote>
  <w:endnote w:type="continuationSeparator" w:id="0">
    <w:p w14:paraId="77B0CAD4" w14:textId="77777777" w:rsidR="00A40BB3" w:rsidRDefault="00A40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F6249" w14:textId="77777777" w:rsidR="00A40BB3" w:rsidRDefault="00A40B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50C10" w14:textId="77777777" w:rsidR="00A40BB3" w:rsidRDefault="00A40BB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A40BB3" w:rsidRPr="00624C0E" w:rsidRDefault="00A40BB3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State Advisory Council on Health and Wellness Fitness Committee Agenda</w:t>
                          </w:r>
                        </w:p>
                        <w:p w14:paraId="01F8D584" w14:textId="77777777" w:rsidR="00A40BB3" w:rsidRPr="00D77D9D" w:rsidRDefault="00A40BB3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A40BB3" w:rsidRPr="00D77D9D" w:rsidRDefault="00A40BB3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0C21BD" w:rsidRPr="00624C0E" w:rsidRDefault="00C27842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State Advisory Council on Health and Wellness </w:t>
                    </w:r>
                    <w:r w:rsidR="00B21334"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Fitness </w:t>
                    </w: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Committee Agenda</w:t>
                    </w:r>
                  </w:p>
                  <w:p w14:paraId="01F8D584" w14:textId="77777777" w:rsidR="000C21BD" w:rsidRPr="00D77D9D" w:rsidRDefault="000C21BD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0C21BD" w:rsidRPr="00D77D9D" w:rsidRDefault="00C27842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5D2F62"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CDF92" w14:textId="77777777" w:rsidR="00A40BB3" w:rsidRDefault="00A40B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810B0" w14:textId="77777777" w:rsidR="00A40BB3" w:rsidRDefault="00A40BB3">
      <w:r>
        <w:separator/>
      </w:r>
    </w:p>
  </w:footnote>
  <w:footnote w:type="continuationSeparator" w:id="0">
    <w:p w14:paraId="48CE00B4" w14:textId="77777777" w:rsidR="00A40BB3" w:rsidRDefault="00A40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F7507" w14:textId="77777777" w:rsidR="00A40BB3" w:rsidRDefault="00A40B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089C2" w14:textId="77777777" w:rsidR="00A40BB3" w:rsidRDefault="00A40B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6FAFB" w14:textId="77777777" w:rsidR="00A40BB3" w:rsidRDefault="00A40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10274B"/>
    <w:rsid w:val="001E0E91"/>
    <w:rsid w:val="001F3333"/>
    <w:rsid w:val="001F7DD2"/>
    <w:rsid w:val="00205E99"/>
    <w:rsid w:val="00214BA3"/>
    <w:rsid w:val="002B1CC9"/>
    <w:rsid w:val="0030305E"/>
    <w:rsid w:val="0033407E"/>
    <w:rsid w:val="00347224"/>
    <w:rsid w:val="003542DD"/>
    <w:rsid w:val="003548BB"/>
    <w:rsid w:val="00385105"/>
    <w:rsid w:val="003921A1"/>
    <w:rsid w:val="0039581D"/>
    <w:rsid w:val="003A19A0"/>
    <w:rsid w:val="003C10E1"/>
    <w:rsid w:val="003C3810"/>
    <w:rsid w:val="003D4221"/>
    <w:rsid w:val="003D7BF5"/>
    <w:rsid w:val="00405D44"/>
    <w:rsid w:val="00421E9F"/>
    <w:rsid w:val="00480FDC"/>
    <w:rsid w:val="00591DF4"/>
    <w:rsid w:val="00597D3B"/>
    <w:rsid w:val="005C30FD"/>
    <w:rsid w:val="005D2F62"/>
    <w:rsid w:val="0062370B"/>
    <w:rsid w:val="00624C0E"/>
    <w:rsid w:val="00632250"/>
    <w:rsid w:val="006A2B66"/>
    <w:rsid w:val="006C0542"/>
    <w:rsid w:val="00704E7D"/>
    <w:rsid w:val="00717100"/>
    <w:rsid w:val="007226FB"/>
    <w:rsid w:val="00733850"/>
    <w:rsid w:val="00743694"/>
    <w:rsid w:val="00787FCC"/>
    <w:rsid w:val="007E3567"/>
    <w:rsid w:val="00866323"/>
    <w:rsid w:val="00871230"/>
    <w:rsid w:val="008B18E4"/>
    <w:rsid w:val="008F7517"/>
    <w:rsid w:val="00A215CA"/>
    <w:rsid w:val="00A40BB3"/>
    <w:rsid w:val="00A60C16"/>
    <w:rsid w:val="00A66B9D"/>
    <w:rsid w:val="00A930DA"/>
    <w:rsid w:val="00AC2CC8"/>
    <w:rsid w:val="00B17B7D"/>
    <w:rsid w:val="00B21334"/>
    <w:rsid w:val="00B469AF"/>
    <w:rsid w:val="00B51EF2"/>
    <w:rsid w:val="00B67144"/>
    <w:rsid w:val="00B97292"/>
    <w:rsid w:val="00BA2D33"/>
    <w:rsid w:val="00BD7FC1"/>
    <w:rsid w:val="00BF54D2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F05D82"/>
    <w:rsid w:val="00F12472"/>
    <w:rsid w:val="00FA7EF9"/>
    <w:rsid w:val="00FC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E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E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0B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1F7835D-006F-45B0-9DBB-792E359E3EE4}"/>
</file>

<file path=customXml/itemProps2.xml><?xml version="1.0" encoding="utf-8"?>
<ds:datastoreItem xmlns:ds="http://schemas.openxmlformats.org/officeDocument/2006/customXml" ds:itemID="{11B538B5-25D1-49D9-862C-AA6BED4AAD11}"/>
</file>

<file path=customXml/itemProps3.xml><?xml version="1.0" encoding="utf-8"?>
<ds:datastoreItem xmlns:ds="http://schemas.openxmlformats.org/officeDocument/2006/customXml" ds:itemID="{9C12C4B4-BE12-46C1-8224-D77086EFB51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4</cp:revision>
  <cp:lastPrinted>2018-07-26T17:53:00Z</cp:lastPrinted>
  <dcterms:created xsi:type="dcterms:W3CDTF">2021-03-08T15:09:00Z</dcterms:created>
  <dcterms:modified xsi:type="dcterms:W3CDTF">2021-03-2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